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Rome,</w:t>
      </w:r>
      <w:r>
        <w:t xml:space="preserve"> </w:t>
      </w:r>
      <w:r>
        <w:t xml:space="preserve">Italy</w:t>
      </w:r>
    </w:p>
    <w:bookmarkStart w:id="22" w:name="X9bd907b693a6c99d6d87eb2ac0fbff43ed10c6d"/>
    <w:p>
      <w:pPr>
        <w:pStyle w:val="Heading1"/>
      </w:pPr>
      <w:r>
        <w:t xml:space="preserve">Internship Application Letter: Pursuing Orthodontic Excellence in Rome, Italy</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Ortodonzia Specialistica Roma S.r.l.</w:t>
      </w:r>
    </w:p>
    <w:p>
      <w:pPr>
        <w:pStyle w:val="BodyText"/>
      </w:pPr>
      <w:r>
        <w:t xml:space="preserve">Piazza Navona, 15</w:t>
      </w:r>
      <w:r>
        <w:br/>
      </w:r>
      <w:r>
        <w:t xml:space="preserve">Rome, Italy 00186</w:t>
      </w:r>
    </w:p>
    <w:bookmarkStart w:id="21" w:name="X9b3003b8073eddf6f829a0b4cb72184f8d4b7c9"/>
    <w:p>
      <w:pPr>
        <w:pStyle w:val="Heading2"/>
      </w:pPr>
      <w:r>
        <w:t xml:space="preserve">Subject: Internship Application for Orthodontic Residency Program</w:t>
      </w:r>
    </w:p>
    <w:p>
      <w:pPr>
        <w:pStyle w:val="FirstParagraph"/>
      </w:pPr>
      <w:r>
        <w:t xml:space="preserve">Gentile Dottore,</w:t>
      </w:r>
    </w:p>
    <w:p>
      <w:pPr>
        <w:pStyle w:val="BodyText"/>
      </w:pPr>
      <w:r>
        <w:t xml:space="preserve">It is with profound enthusiasm and meticulous preparation that I submit my formal application for the Orthodontic Internship position at your esteemed practice in Rome, Italy. As a dedicated dental professional deeply committed to advancing my expertise in orthodontics within the rich cultural and clinical landscape of Italy, I am confident that this opportunity aligns perfectly with my career trajectory and passion for transforming smiles across Rome’s diverse population.</w:t>
      </w:r>
    </w:p>
    <w:p>
      <w:pPr>
        <w:pStyle w:val="BodyText"/>
      </w:pPr>
      <w:r>
        <w:t xml:space="preserve">Having recently completed my Doctor of Dental Surgery (DDS) degree from the University of Barcelona with honors (3.8/4.0 GPA), I have immersed myself in specialized orthodontic training through advanced coursework, clinical rotations, and research focused on digital orthodontics and interdisciplinary treatment planning. My academic journey included a six-month clinical externship at the renowned Instituto di Ortodonzia di Milano, where I mastered CBCT analysis, clear aligner therapy (Invisalign®, ClearCorrect®), and traditional bracket systems under the mentorship of board-certified orthodontists. This experience solidified my commitment to becoming an exceptional Orthodontist—particularly within the dynamic context of Italy Rome’s healthcare ecosystem.</w:t>
      </w:r>
    </w:p>
    <w:p>
      <w:pPr>
        <w:pStyle w:val="BodyText"/>
      </w:pPr>
      <w:r>
        <w:t xml:space="preserve">What draws me specifically to your practice in Rome is your pioneering integration of technology with patient-centered care, as highlighted in your recent publication on "Digital Workflow Optimization for Complex Malocclusion Cases" in the *Journal of Italian Orthodontics*. I am eager to contribute my proficiency in 3D imaging software (ClinicPlan®, Dolphin Imaging®) and my fluency in Spanish and English—skills that would facilitate seamless communication with Rome’s international patient base, including expatriates from Latin America and Northern Europe. Moreover, I have actively studied Italian dental regulations through the Ministry of Health’s guidelines for foreign dental graduates, ensuring full compliance with the requirements for clinical internships in Italy. My commitment to cultural fluency extends beyond language; I have researched Rome’s unique patient expectations—from the importance of family involvement in treatment decisions to the preference for aesthetic solutions in a city renowned for its beauty and tradition.</w:t>
      </w:r>
    </w:p>
    <w:p>
      <w:pPr>
        <w:pStyle w:val="BodyText"/>
      </w:pPr>
      <w:r>
        <w:t xml:space="preserve">Rome offers an unparalleled environment for professional growth as an Orthodontist. The city’s blend of historic architecture and cutting-edge healthcare institutions creates a vibrant setting where traditional orthodontic principles meet innovation. I am particularly inspired by your practice’s community outreach initiatives, such as the free orthodontic screenings for underprivileged youth at the Scuola Primaria Don Milani in Trastevere—a testament to your dedication to equitable care that resonates deeply with my own values. My internship application letter reflects not only my technical readiness but also my desire to become an integral part of Rome’s healthcare community, where I can learn from your team while contributing fresh perspectives on digital orthodontics and patient engagement strategies tailored for a cosmopolitan city like Rome.</w:t>
      </w:r>
    </w:p>
    <w:p>
      <w:pPr>
        <w:pStyle w:val="BodyText"/>
      </w:pPr>
      <w:r>
        <w:t xml:space="preserve">Throughout my studies, I have consistently prioritized precision and empathy—a balance essential for success in orthodontics. During my rotation at the Clinica Dentaria Sant’Eugenio in Barcelona, I managed 25+ active cases simultaneously with a 98% patient satisfaction rate by implementing personalized treatment timelines and proactive communication. My research on "Cultural Factors Influencing Compliance in Adolescent Orthodontics" (submitted to *European Journal of Orthodontics*) revealed that patients in Mediterranean cultures like Italy often value direct, respectful dialogue—aligning perfectly with your practice’s philosophy. I am prepared to immediately integrate into your team, support administrative tasks for patient scheduling (using systems like Dentrix®), and assist in community health initiatives across Rome’s districts.</w:t>
      </w:r>
    </w:p>
    <w:p>
      <w:pPr>
        <w:pStyle w:val="BodyText"/>
      </w:pPr>
      <w:r>
        <w:t xml:space="preserve">My application includes a comprehensive CV detailing my academic achievements, clinical hours (over 800 supervised orthodontic hours), and certifications in CPR/First Aid. I have also attached a letter of recommendation from Dr. Elena Rossi, President of the Italian Association for Orthodontics (SICO) and Director of Orthodontics at Università La Sapienza di Roma—a connection I cultivated through networking at the 2023 European Orthodontic Society Congress in Florence. This endorsement affirms my readiness to thrive within Italy’s orthodontic framework and underscores my understanding of Rome’s specific professional standards.</w:t>
      </w:r>
    </w:p>
    <w:p>
      <w:pPr>
        <w:pStyle w:val="BodyText"/>
      </w:pPr>
      <w:r>
        <w:t xml:space="preserve">As a candidate for this Orthodontist internship, I offer more than technical skills: I bring adaptability, humility, and a deep respect for the Italian medical tradition. I understand that in Italy Rome, orthodontics is not merely clinical work—it is an art form woven into the fabric of social interaction and cultural identity. Whether explaining treatment plans to patients at a café near Piazza di Spagna or collaborating with maxillofacial surgeons at the Ospedale San Giovanni Calabita, I am committed to upholding the highest ethical standards while embracing Rome’s unique pace of life. My goal is not just to learn but to contribute meaningfully to your practice’s legacy of excellence.</w:t>
      </w:r>
    </w:p>
    <w:p>
      <w:pPr>
        <w:pStyle w:val="BodyText"/>
      </w:pPr>
      <w:r>
        <w:t xml:space="preserve">I would welcome the opportunity to discuss how my background in digital orthodontics, cross-cultural communication, and dedication to patient-centered care can support your clinic’s mission. Thank you for considering my internship application letter. I am available for an interview at your earliest convenience and have attached all required documentation compliant with Italian medical internships regulations (including my CIE passport number and NHI card details). I look forward to the possibility of contributing to the orthodontic community in Rome, Italy, where beauty begins with a smile.</w:t>
      </w:r>
    </w:p>
    <w:p>
      <w:pPr>
        <w:pStyle w:val="BodyText"/>
      </w:pPr>
      <w:r>
        <w:t xml:space="preserve">Sincerely,</w:t>
      </w:r>
    </w:p>
    <w:p>
      <w:pPr>
        <w:pStyle w:val="BodyText"/>
      </w:pPr>
      <w:r>
        <w:t xml:space="preserve">Marco Antonio Rossi</w:t>
      </w:r>
    </w:p>
    <w:p>
      <w:pPr>
        <w:pStyle w:val="BodyText"/>
      </w:pPr>
      <w:r>
        <w:t xml:space="preserve">DDS, University of Barcelona (2023)</w:t>
      </w:r>
    </w:p>
    <w:p>
      <w:pPr>
        <w:pStyle w:val="BodyText"/>
      </w:pPr>
      <w:r>
        <w:t xml:space="preserve">Email: marco.rossi.dentist@email.com | Phone: +34 655 123 456</w:t>
      </w:r>
    </w:p>
    <w:bookmarkStart w:id="20"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Letter of Recommendation from Dr. Elena Rossi, SICO President</w:t>
      </w:r>
    </w:p>
    <w:p>
      <w:pPr>
        <w:numPr>
          <w:ilvl w:val="0"/>
          <w:numId w:val="1001"/>
        </w:numPr>
        <w:pStyle w:val="Compact"/>
      </w:pPr>
      <w:r>
        <w:t xml:space="preserve">Certificates of Dental Licensing (Spain), CPR/First Aid Certification</w:t>
      </w:r>
    </w:p>
    <w:p>
      <w:pPr>
        <w:numPr>
          <w:ilvl w:val="0"/>
          <w:numId w:val="1001"/>
        </w:numPr>
        <w:pStyle w:val="Compact"/>
      </w:pPr>
      <w:r>
        <w:t xml:space="preserve">Proof of Compliance with Italian Medical Internship Requirements</w:t>
      </w:r>
    </w:p>
    <w:p>
      <w:pPr>
        <w:pStyle w:val="FirstParagraph"/>
      </w:pPr>
      <w:r>
        <w:t xml:space="preserve">Note: This Internship Application Letter is tailored specifically for the Orthodontist position at a Rome, Italy practice. All content reflects adherence to Italian professional standards and cultur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Rome, Italy</dc:title>
  <dc:creator/>
  <dc:language>en</dc:language>
  <cp:keywords/>
  <dcterms:created xsi:type="dcterms:W3CDTF">2025-12-10T17:21:53Z</dcterms:created>
  <dcterms:modified xsi:type="dcterms:W3CDTF">2025-12-10T17:21:53Z</dcterms:modified>
</cp:coreProperties>
</file>

<file path=docProps/custom.xml><?xml version="1.0" encoding="utf-8"?>
<Properties xmlns="http://schemas.openxmlformats.org/officeDocument/2006/custom-properties" xmlns:vt="http://schemas.openxmlformats.org/officeDocument/2006/docPropsVTypes"/>
</file>